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9e105315be702551836627136e52c3ca795031"/>
      <w:r>
        <w:rPr>
          <w:b/>
        </w:rPr>
        <w:t xml:space="preserve">ПРОТОКОЛ ПРО РЕЗУЛЬТАТИ ЗЕМЕЛЬНИХ ТОРГІВ № LRE001-UA-20230413-01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расненська селищна рада Львів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15.05.2023 11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15.05.2023 12:37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(річної орендної плати) земельної ділянки сільськогосподарського призначення площею 16,7553га, кадастровий номер: 4620680400:09:001:0065, що розташована за адресою: Львівська область, Золочівський район, на території Красненської селищної ради, категорія земель – землі сільськогосподарського призначення, цільове призначення – для ведення фермерського господарства (КВЦПЗ 01.02).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(річної орендної плати) земельної ділянки сільськогосподарського призначення площею 16,7553га, кадастровий номер: 4620680400:09:001:0065, що розташована за адресою: Львівська область, Золочівський район, на території Красненської селищної ради, категорія земель – землі сільськогосподарського призначення, цільове призначення – для ведення фермерського господарства (КВЦПЗ 01.02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2 894,9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55 00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28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868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валюк Юрій Андрійович, ІПН/РНОКПП: 35189006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ОЛКОМ", ЄДРПОУ: 3853421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енц Ігор Мар'янович, ІПН/РНОКПП: 33639098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АХІДЗЕРНОЦЕНТР", ЄДРПОУ: 447730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62 894,93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6:23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14.05.2023 14:56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9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7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5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8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0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7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1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5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0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7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ОЛКОМ"</w:t>
            </w:r>
          </w:p>
        </w:tc>
        <w:tc>
          <w:p>
            <w:pPr>
              <w:pStyle w:val="Compact"/>
              <w:jc w:val="left"/>
            </w:pPr>
            <w:r>
              <w:t xml:space="preserve">6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1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АХІДЗЕРНОЦЕНТР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1:55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енц Ігор Мар'янович</w:t>
            </w:r>
          </w:p>
        </w:tc>
        <w:tc>
          <w:p>
            <w:pPr>
              <w:pStyle w:val="Compact"/>
              <w:jc w:val="left"/>
            </w:pPr>
            <w:r>
              <w:t xml:space="preserve">155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5.2023 12:01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валюк Юрій Анд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8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5.2023 10:37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енц Ігор Мар'янович, ІПН/РНОКПП: 336390987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Ковалюк Юрій Андрійович, ІПН/РНОКПП: 351890069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7 750,05 грн (сім тисяч сімсот п'ятдесят гривень 0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11 118,43 грн (одинадцять тисяч сто вісімнадцять гривень 4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43 882,57 грн (сто сорок три тисячі вісімсот вісімдесят дві гривні 5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Львiв/Красненська тг /18010900 (орендна плата за землю з фізичних осіб)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1899998033414981500001385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Львiв/Красненська тг /18010600 (орендна плата за землю з юридичних осіб)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689999803341398120000138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8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Львiв/Красненська тг /24060300 (інші надходження)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8008294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(ел. адм. подат.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789999803140905440000138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2.05.2023 11:13:5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енц Ігор Мар'янович, ІПН/РНОКПП: 336390987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Красненська селищна рада Львів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32:31Z</dcterms:created>
  <dcterms:modified xsi:type="dcterms:W3CDTF">2024-05-19T0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